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6360E2" w14:textId="5537AD66" w:rsidR="005B6C25" w:rsidRPr="0074215C" w:rsidRDefault="005B6C25" w:rsidP="0074215C">
      <w:pPr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C529AA">
        <w:rPr>
          <w:rFonts w:ascii="Times New Roman" w:hAnsi="Times New Roman" w:cs="Times New Roman"/>
          <w:b/>
          <w:bCs/>
          <w:sz w:val="26"/>
          <w:szCs w:val="26"/>
        </w:rPr>
        <w:t>MM 116 KARİYER PLANLAMA DERSİ 202</w:t>
      </w:r>
      <w:r w:rsidR="00125150">
        <w:rPr>
          <w:rFonts w:ascii="Times New Roman" w:hAnsi="Times New Roman" w:cs="Times New Roman"/>
          <w:b/>
          <w:bCs/>
          <w:sz w:val="26"/>
          <w:szCs w:val="26"/>
        </w:rPr>
        <w:t>5</w:t>
      </w:r>
      <w:r w:rsidRPr="00C529AA">
        <w:rPr>
          <w:rFonts w:ascii="Times New Roman" w:hAnsi="Times New Roman" w:cs="Times New Roman"/>
          <w:b/>
          <w:bCs/>
          <w:sz w:val="26"/>
          <w:szCs w:val="26"/>
        </w:rPr>
        <w:t>-202</w:t>
      </w:r>
      <w:r w:rsidR="00125150">
        <w:rPr>
          <w:rFonts w:ascii="Times New Roman" w:hAnsi="Times New Roman" w:cs="Times New Roman"/>
          <w:b/>
          <w:bCs/>
          <w:sz w:val="26"/>
          <w:szCs w:val="26"/>
        </w:rPr>
        <w:t>6</w:t>
      </w:r>
      <w:r w:rsidRPr="00C529AA">
        <w:rPr>
          <w:rFonts w:ascii="Times New Roman" w:hAnsi="Times New Roman" w:cs="Times New Roman"/>
          <w:b/>
          <w:bCs/>
          <w:sz w:val="26"/>
          <w:szCs w:val="26"/>
        </w:rPr>
        <w:t xml:space="preserve"> BAHAR DÖNEMİ VİZE ÖDEVİ</w:t>
      </w:r>
    </w:p>
    <w:p w14:paraId="48441610" w14:textId="07073204" w:rsidR="005B6C25" w:rsidRPr="00C529AA" w:rsidRDefault="005B6C25" w:rsidP="005B6C25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529AA">
        <w:rPr>
          <w:rFonts w:ascii="Times New Roman" w:hAnsi="Times New Roman" w:cs="Times New Roman"/>
          <w:sz w:val="24"/>
          <w:szCs w:val="24"/>
        </w:rPr>
        <w:t>Cumhurbaşkanlığı İnsan Kaynakları Ofisi tarafından bu ders için hazırlanmış olan ve Yetenek TV’de (</w:t>
      </w:r>
      <w:hyperlink r:id="rId5" w:history="1">
        <w:r w:rsidRPr="00C529AA">
          <w:rPr>
            <w:rStyle w:val="Kpr"/>
            <w:rFonts w:ascii="Times New Roman" w:hAnsi="Times New Roman" w:cs="Times New Roman"/>
            <w:sz w:val="24"/>
            <w:szCs w:val="24"/>
          </w:rPr>
          <w:t>https://ytnk.tv/egitim-detay/kariyer-planlama-dersi/3FF644FE-874B-4EC2-8E14-768F7B304356</w:t>
        </w:r>
      </w:hyperlink>
      <w:r w:rsidRPr="00C529AA">
        <w:rPr>
          <w:rFonts w:ascii="Times New Roman" w:hAnsi="Times New Roman" w:cs="Times New Roman"/>
          <w:sz w:val="24"/>
          <w:szCs w:val="24"/>
        </w:rPr>
        <w:t>) bulunan</w:t>
      </w:r>
      <w:r w:rsidR="0074215C">
        <w:rPr>
          <w:rFonts w:ascii="Times New Roman" w:hAnsi="Times New Roman" w:cs="Times New Roman"/>
          <w:sz w:val="24"/>
          <w:szCs w:val="24"/>
        </w:rPr>
        <w:t>,</w:t>
      </w:r>
      <w:r w:rsidRPr="00C529AA">
        <w:rPr>
          <w:rFonts w:ascii="Times New Roman" w:hAnsi="Times New Roman" w:cs="Times New Roman"/>
          <w:sz w:val="24"/>
          <w:szCs w:val="24"/>
        </w:rPr>
        <w:t xml:space="preserve"> </w:t>
      </w:r>
      <w:r w:rsidR="0074215C">
        <w:rPr>
          <w:rFonts w:ascii="Times New Roman" w:hAnsi="Times New Roman" w:cs="Times New Roman"/>
          <w:sz w:val="24"/>
          <w:szCs w:val="24"/>
        </w:rPr>
        <w:t xml:space="preserve">ders kapsamında </w:t>
      </w:r>
      <w:r w:rsidR="007F2EBA">
        <w:rPr>
          <w:rFonts w:ascii="Times New Roman" w:hAnsi="Times New Roman" w:cs="Times New Roman"/>
          <w:sz w:val="24"/>
          <w:szCs w:val="24"/>
        </w:rPr>
        <w:t xml:space="preserve">izletilmiş </w:t>
      </w:r>
      <w:r w:rsidRPr="00C529AA">
        <w:rPr>
          <w:rFonts w:ascii="Times New Roman" w:hAnsi="Times New Roman" w:cs="Times New Roman"/>
          <w:sz w:val="24"/>
          <w:szCs w:val="24"/>
        </w:rPr>
        <w:t xml:space="preserve">olan video içeriklerinden yola çıkılarak, zekâ türlerinden hangi zekâ türüne uygun olduğunun belirlenmesi. </w:t>
      </w:r>
      <w:r w:rsidRPr="00C529AA">
        <w:rPr>
          <w:rFonts w:ascii="Times New Roman" w:hAnsi="Times New Roman" w:cs="Times New Roman"/>
          <w:b/>
          <w:bCs/>
          <w:sz w:val="24"/>
          <w:szCs w:val="24"/>
        </w:rPr>
        <w:t>(10P)</w:t>
      </w:r>
    </w:p>
    <w:p w14:paraId="288F609E" w14:textId="77777777" w:rsidR="005B6C25" w:rsidRPr="00C529AA" w:rsidRDefault="005B6C25" w:rsidP="005B6C25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770F38C7" w14:textId="18A5688E" w:rsidR="005B6C25" w:rsidRPr="00C529AA" w:rsidRDefault="005B6C25" w:rsidP="005B6C25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529AA">
        <w:rPr>
          <w:rFonts w:ascii="Times New Roman" w:hAnsi="Times New Roman" w:cs="Times New Roman"/>
          <w:sz w:val="24"/>
          <w:szCs w:val="24"/>
        </w:rPr>
        <w:t>Belirlenen zekâ türünün özelliklerinin irdelenerek öğrencilerin kendi zekâ</w:t>
      </w:r>
      <w:r w:rsidR="0074215C">
        <w:rPr>
          <w:rFonts w:ascii="Times New Roman" w:hAnsi="Times New Roman" w:cs="Times New Roman"/>
          <w:sz w:val="24"/>
          <w:szCs w:val="24"/>
        </w:rPr>
        <w:t xml:space="preserve"> </w:t>
      </w:r>
      <w:r w:rsidR="00125150">
        <w:rPr>
          <w:rFonts w:ascii="Times New Roman" w:hAnsi="Times New Roman" w:cs="Times New Roman"/>
          <w:sz w:val="24"/>
          <w:szCs w:val="24"/>
        </w:rPr>
        <w:t>türleriyle</w:t>
      </w:r>
      <w:r w:rsidRPr="00C529AA">
        <w:rPr>
          <w:rFonts w:ascii="Times New Roman" w:hAnsi="Times New Roman" w:cs="Times New Roman"/>
          <w:sz w:val="24"/>
          <w:szCs w:val="24"/>
        </w:rPr>
        <w:t xml:space="preserve"> </w:t>
      </w:r>
      <w:r w:rsidR="00125150">
        <w:rPr>
          <w:rFonts w:ascii="Times New Roman" w:hAnsi="Times New Roman" w:cs="Times New Roman"/>
          <w:sz w:val="24"/>
          <w:szCs w:val="24"/>
        </w:rPr>
        <w:t>kıyaslanması</w:t>
      </w:r>
      <w:r w:rsidR="0074215C">
        <w:rPr>
          <w:rFonts w:ascii="Times New Roman" w:hAnsi="Times New Roman" w:cs="Times New Roman"/>
          <w:sz w:val="24"/>
          <w:szCs w:val="24"/>
        </w:rPr>
        <w:t>.</w:t>
      </w:r>
      <w:r w:rsidRPr="00C529AA">
        <w:rPr>
          <w:rFonts w:ascii="Times New Roman" w:hAnsi="Times New Roman" w:cs="Times New Roman"/>
          <w:sz w:val="24"/>
          <w:szCs w:val="24"/>
        </w:rPr>
        <w:t xml:space="preserve"> </w:t>
      </w:r>
      <w:r w:rsidRPr="00C529AA">
        <w:rPr>
          <w:rFonts w:ascii="Times New Roman" w:hAnsi="Times New Roman" w:cs="Times New Roman"/>
          <w:b/>
          <w:bCs/>
          <w:sz w:val="24"/>
          <w:szCs w:val="24"/>
        </w:rPr>
        <w:t>(10P)</w:t>
      </w:r>
    </w:p>
    <w:p w14:paraId="600E88E2" w14:textId="77777777" w:rsidR="005B6C25" w:rsidRPr="00C529AA" w:rsidRDefault="005B6C25" w:rsidP="005B6C25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33C678A1" w14:textId="77777777" w:rsidR="005B6C25" w:rsidRPr="00C529AA" w:rsidRDefault="005B6C25" w:rsidP="005B6C25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1E0229C0" w14:textId="77777777" w:rsidR="005B6C25" w:rsidRPr="00C529AA" w:rsidRDefault="005B6C25" w:rsidP="005B6C25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529AA">
        <w:rPr>
          <w:rFonts w:ascii="Times New Roman" w:hAnsi="Times New Roman" w:cs="Times New Roman"/>
          <w:sz w:val="24"/>
          <w:szCs w:val="24"/>
        </w:rPr>
        <w:t xml:space="preserve">Kariyer Planlama dersinde yukarıda da belirtilmiş olan materyallerle ders kapsamında işlenmiş bulunan kişinin bilimsel yöntemlerle belirlenen kişilik kavramlarından yola çıkarak kendi için en uyun olanı belirlemesi. </w:t>
      </w:r>
      <w:r w:rsidRPr="00C529AA">
        <w:rPr>
          <w:rFonts w:ascii="Times New Roman" w:hAnsi="Times New Roman" w:cs="Times New Roman"/>
          <w:b/>
          <w:bCs/>
          <w:sz w:val="24"/>
          <w:szCs w:val="24"/>
        </w:rPr>
        <w:t>(10P)</w:t>
      </w:r>
    </w:p>
    <w:p w14:paraId="528B03CA" w14:textId="77777777" w:rsidR="005B6C25" w:rsidRPr="00C529AA" w:rsidRDefault="005B6C25" w:rsidP="005B6C25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54085D2D" w14:textId="47726D1B" w:rsidR="005B6C25" w:rsidRPr="00C529AA" w:rsidRDefault="005B6C25" w:rsidP="005B6C25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529AA">
        <w:rPr>
          <w:rFonts w:ascii="Times New Roman" w:hAnsi="Times New Roman" w:cs="Times New Roman"/>
          <w:sz w:val="24"/>
          <w:szCs w:val="24"/>
        </w:rPr>
        <w:t>Kişinin</w:t>
      </w:r>
      <w:r w:rsidR="00125150">
        <w:rPr>
          <w:rFonts w:ascii="Times New Roman" w:hAnsi="Times New Roman" w:cs="Times New Roman"/>
          <w:sz w:val="24"/>
          <w:szCs w:val="24"/>
        </w:rPr>
        <w:t xml:space="preserve"> bilgi, beceri, yetenek ve yetkinlik</w:t>
      </w:r>
      <w:r w:rsidRPr="00C529AA">
        <w:rPr>
          <w:rFonts w:ascii="Times New Roman" w:hAnsi="Times New Roman" w:cs="Times New Roman"/>
          <w:sz w:val="24"/>
          <w:szCs w:val="24"/>
        </w:rPr>
        <w:t xml:space="preserve"> konularını kendi özelliklerine göre belirtmesi. </w:t>
      </w:r>
      <w:r w:rsidRPr="00C529AA">
        <w:rPr>
          <w:rFonts w:ascii="Times New Roman" w:hAnsi="Times New Roman" w:cs="Times New Roman"/>
          <w:b/>
          <w:bCs/>
          <w:sz w:val="24"/>
          <w:szCs w:val="24"/>
        </w:rPr>
        <w:t>(10P)</w:t>
      </w:r>
    </w:p>
    <w:p w14:paraId="486DF371" w14:textId="77777777" w:rsidR="005B6C25" w:rsidRPr="00C529AA" w:rsidRDefault="005B6C25" w:rsidP="005B6C25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0EA76F85" w14:textId="77777777" w:rsidR="005B6C25" w:rsidRPr="00C529AA" w:rsidRDefault="005B6C25" w:rsidP="005B6C25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5FEB6A8D" w14:textId="0837F76D" w:rsidR="005B6C25" w:rsidRPr="00C529AA" w:rsidRDefault="005B6C25" w:rsidP="005B6C25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529AA">
        <w:rPr>
          <w:rFonts w:ascii="Times New Roman" w:hAnsi="Times New Roman" w:cs="Times New Roman"/>
          <w:sz w:val="24"/>
          <w:szCs w:val="24"/>
        </w:rPr>
        <w:t xml:space="preserve">Kariyer Planlama dersi kapsamında konu olarak anlatılan kişinin </w:t>
      </w:r>
      <w:r w:rsidR="00125150">
        <w:rPr>
          <w:rFonts w:ascii="Times New Roman" w:hAnsi="Times New Roman" w:cs="Times New Roman"/>
          <w:sz w:val="24"/>
          <w:szCs w:val="24"/>
        </w:rPr>
        <w:t>teknik</w:t>
      </w:r>
      <w:r w:rsidRPr="00C529AA">
        <w:rPr>
          <w:rFonts w:ascii="Times New Roman" w:hAnsi="Times New Roman" w:cs="Times New Roman"/>
          <w:sz w:val="24"/>
          <w:szCs w:val="24"/>
        </w:rPr>
        <w:t xml:space="preserve"> ve </w:t>
      </w:r>
      <w:r w:rsidR="00125150">
        <w:rPr>
          <w:rFonts w:ascii="Times New Roman" w:hAnsi="Times New Roman" w:cs="Times New Roman"/>
          <w:sz w:val="24"/>
          <w:szCs w:val="24"/>
        </w:rPr>
        <w:t>ince</w:t>
      </w:r>
      <w:r w:rsidRPr="00C529AA">
        <w:rPr>
          <w:rFonts w:ascii="Times New Roman" w:hAnsi="Times New Roman" w:cs="Times New Roman"/>
          <w:sz w:val="24"/>
          <w:szCs w:val="24"/>
        </w:rPr>
        <w:t xml:space="preserve"> </w:t>
      </w:r>
      <w:r w:rsidR="00125150">
        <w:rPr>
          <w:rFonts w:ascii="Times New Roman" w:hAnsi="Times New Roman" w:cs="Times New Roman"/>
          <w:sz w:val="24"/>
          <w:szCs w:val="24"/>
        </w:rPr>
        <w:t>becerilerinin</w:t>
      </w:r>
      <w:r w:rsidRPr="00C529AA">
        <w:rPr>
          <w:rFonts w:ascii="Times New Roman" w:hAnsi="Times New Roman" w:cs="Times New Roman"/>
          <w:sz w:val="24"/>
          <w:szCs w:val="24"/>
        </w:rPr>
        <w:t xml:space="preserve"> belirlenmesi. </w:t>
      </w:r>
      <w:r w:rsidRPr="00C529AA">
        <w:rPr>
          <w:rFonts w:ascii="Times New Roman" w:hAnsi="Times New Roman" w:cs="Times New Roman"/>
          <w:b/>
          <w:bCs/>
          <w:sz w:val="24"/>
          <w:szCs w:val="24"/>
        </w:rPr>
        <w:t>(10P)</w:t>
      </w:r>
    </w:p>
    <w:p w14:paraId="2163CF74" w14:textId="77777777" w:rsidR="005B6C25" w:rsidRPr="00C529AA" w:rsidRDefault="005B6C25" w:rsidP="005B6C25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65638FF1" w14:textId="7B27D5D6" w:rsidR="005B6C25" w:rsidRPr="00C529AA" w:rsidRDefault="005B6C25" w:rsidP="005B6C25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529AA">
        <w:rPr>
          <w:rFonts w:ascii="Times New Roman" w:hAnsi="Times New Roman" w:cs="Times New Roman"/>
          <w:sz w:val="24"/>
          <w:szCs w:val="24"/>
        </w:rPr>
        <w:t>Kariyer planlamanın önemini</w:t>
      </w:r>
      <w:r w:rsidR="0074215C">
        <w:rPr>
          <w:rFonts w:ascii="Times New Roman" w:hAnsi="Times New Roman" w:cs="Times New Roman"/>
          <w:sz w:val="24"/>
          <w:szCs w:val="24"/>
        </w:rPr>
        <w:t>n</w:t>
      </w:r>
      <w:r w:rsidRPr="00C529AA">
        <w:rPr>
          <w:rFonts w:ascii="Times New Roman" w:hAnsi="Times New Roman" w:cs="Times New Roman"/>
          <w:sz w:val="24"/>
          <w:szCs w:val="24"/>
        </w:rPr>
        <w:t xml:space="preserve"> açıkla</w:t>
      </w:r>
      <w:r w:rsidR="007F2EBA">
        <w:rPr>
          <w:rFonts w:ascii="Times New Roman" w:hAnsi="Times New Roman" w:cs="Times New Roman"/>
          <w:sz w:val="24"/>
          <w:szCs w:val="24"/>
        </w:rPr>
        <w:t>nması</w:t>
      </w:r>
      <w:r w:rsidRPr="00C529AA">
        <w:rPr>
          <w:rFonts w:ascii="Times New Roman" w:hAnsi="Times New Roman" w:cs="Times New Roman"/>
          <w:sz w:val="24"/>
          <w:szCs w:val="24"/>
        </w:rPr>
        <w:t xml:space="preserve">. </w:t>
      </w:r>
      <w:r w:rsidRPr="00C529AA">
        <w:rPr>
          <w:rFonts w:ascii="Times New Roman" w:hAnsi="Times New Roman" w:cs="Times New Roman"/>
          <w:b/>
          <w:bCs/>
          <w:sz w:val="24"/>
          <w:szCs w:val="24"/>
        </w:rPr>
        <w:t>(10P)</w:t>
      </w:r>
    </w:p>
    <w:p w14:paraId="3475EFD6" w14:textId="77777777" w:rsidR="005B6C25" w:rsidRPr="00C529AA" w:rsidRDefault="005B6C25" w:rsidP="005B6C25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496B4D01" w14:textId="77777777" w:rsidR="005B6C25" w:rsidRPr="00C529AA" w:rsidRDefault="005B6C25" w:rsidP="005B6C25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3795FFE5" w14:textId="65F31652" w:rsidR="005B6C25" w:rsidRPr="00C529AA" w:rsidRDefault="005B6C25" w:rsidP="005B6C25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529AA">
        <w:rPr>
          <w:rFonts w:ascii="Times New Roman" w:hAnsi="Times New Roman" w:cs="Times New Roman"/>
          <w:sz w:val="24"/>
          <w:szCs w:val="24"/>
        </w:rPr>
        <w:t xml:space="preserve">Öğrencilik hayatları boyunca üniversitelerin değişim programlarının öğrenilmesi ve kariyer hedeflerinde bu programlara yer verilecekse nedenleriyle beraber belirtilmesi. </w:t>
      </w:r>
      <w:r w:rsidRPr="00C529AA">
        <w:rPr>
          <w:rFonts w:ascii="Times New Roman" w:hAnsi="Times New Roman" w:cs="Times New Roman"/>
          <w:b/>
          <w:bCs/>
          <w:sz w:val="24"/>
          <w:szCs w:val="24"/>
        </w:rPr>
        <w:t>(10P)</w:t>
      </w:r>
    </w:p>
    <w:p w14:paraId="059BEB84" w14:textId="77777777" w:rsidR="005B6C25" w:rsidRPr="00C529AA" w:rsidRDefault="005B6C25" w:rsidP="005B6C25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1086CAE3" w14:textId="22745B60" w:rsidR="005B6C25" w:rsidRPr="00C529AA" w:rsidRDefault="005B6C25" w:rsidP="005B6C25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529AA">
        <w:rPr>
          <w:rFonts w:ascii="Times New Roman" w:hAnsi="Times New Roman" w:cs="Times New Roman"/>
          <w:sz w:val="24"/>
          <w:szCs w:val="24"/>
        </w:rPr>
        <w:t xml:space="preserve">Öğrencilerin üniversite eğitimi bittikten sonra çalışma hayatı için özel sektör, akademik kariyer ve kamu sektörü vb. sektörlerden birine </w:t>
      </w:r>
      <w:r w:rsidR="00125150">
        <w:rPr>
          <w:rFonts w:ascii="Times New Roman" w:hAnsi="Times New Roman" w:cs="Times New Roman"/>
          <w:sz w:val="24"/>
          <w:szCs w:val="24"/>
        </w:rPr>
        <w:t>yatkınlıklarının</w:t>
      </w:r>
      <w:r w:rsidRPr="00C529AA">
        <w:rPr>
          <w:rFonts w:ascii="Times New Roman" w:hAnsi="Times New Roman" w:cs="Times New Roman"/>
          <w:sz w:val="24"/>
          <w:szCs w:val="24"/>
        </w:rPr>
        <w:t xml:space="preserve"> tespit edilmesi. </w:t>
      </w:r>
      <w:r w:rsidRPr="00C529AA">
        <w:rPr>
          <w:rFonts w:ascii="Times New Roman" w:hAnsi="Times New Roman" w:cs="Times New Roman"/>
          <w:b/>
          <w:bCs/>
          <w:sz w:val="24"/>
          <w:szCs w:val="24"/>
        </w:rPr>
        <w:t>(10P)</w:t>
      </w:r>
    </w:p>
    <w:p w14:paraId="6BC429CE" w14:textId="77777777" w:rsidR="005B6C25" w:rsidRPr="00C529AA" w:rsidRDefault="005B6C25" w:rsidP="005B6C25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1FB7DDC9" w14:textId="77777777" w:rsidR="005B6C25" w:rsidRPr="00C529AA" w:rsidRDefault="005B6C25" w:rsidP="005B6C25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057CD07C" w14:textId="77777777" w:rsidR="005B6C25" w:rsidRPr="00C529AA" w:rsidRDefault="005B6C25" w:rsidP="005B6C25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529AA">
        <w:rPr>
          <w:rFonts w:ascii="Times New Roman" w:hAnsi="Times New Roman" w:cs="Times New Roman"/>
          <w:sz w:val="24"/>
          <w:szCs w:val="24"/>
        </w:rPr>
        <w:t xml:space="preserve">Sektör seçiminin kişinin hangi bilgi-beceri-yetenek-yeterlilik, zekâ türleri ve kişisel özellikleriyle uyuştuğunun belirtilmesi. Belirlenen kariyer planı için uzun ve kısa vadeli hedeflerin oluşturulması. </w:t>
      </w:r>
      <w:r w:rsidRPr="00C529AA">
        <w:rPr>
          <w:rFonts w:ascii="Times New Roman" w:hAnsi="Times New Roman" w:cs="Times New Roman"/>
          <w:b/>
          <w:bCs/>
          <w:sz w:val="24"/>
          <w:szCs w:val="24"/>
        </w:rPr>
        <w:t>(10P)</w:t>
      </w:r>
    </w:p>
    <w:p w14:paraId="5D2F8CAA" w14:textId="77777777" w:rsidR="005B6C25" w:rsidRPr="00C529AA" w:rsidRDefault="005B6C25" w:rsidP="005B6C25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6EB48F02" w14:textId="60C50B6F" w:rsidR="005B6C25" w:rsidRPr="00C529AA" w:rsidRDefault="005B6C25" w:rsidP="00C529AA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529AA">
        <w:rPr>
          <w:rFonts w:ascii="Times New Roman" w:hAnsi="Times New Roman" w:cs="Times New Roman"/>
          <w:sz w:val="24"/>
          <w:szCs w:val="24"/>
        </w:rPr>
        <w:t xml:space="preserve">Ödev sunumunun prezantabl olması. </w:t>
      </w:r>
      <w:r w:rsidRPr="00C529AA">
        <w:rPr>
          <w:rFonts w:ascii="Times New Roman" w:hAnsi="Times New Roman" w:cs="Times New Roman"/>
          <w:b/>
          <w:bCs/>
          <w:sz w:val="24"/>
          <w:szCs w:val="24"/>
        </w:rPr>
        <w:t>(10P)</w:t>
      </w:r>
    </w:p>
    <w:p w14:paraId="761BD741" w14:textId="77777777" w:rsidR="005B6C25" w:rsidRPr="005B6C25" w:rsidRDefault="005B6C25" w:rsidP="005B6C25">
      <w:pPr>
        <w:pStyle w:val="ListeParagraf"/>
        <w:ind w:left="644"/>
        <w:jc w:val="both"/>
        <w:rPr>
          <w:rFonts w:ascii="Times New Roman" w:hAnsi="Times New Roman" w:cs="Times New Roman"/>
        </w:rPr>
      </w:pPr>
    </w:p>
    <w:p w14:paraId="22C76D87" w14:textId="5093B714" w:rsidR="007F2EBA" w:rsidRPr="007F2EBA" w:rsidRDefault="00C529AA" w:rsidP="005B6C25">
      <w:pPr>
        <w:jc w:val="both"/>
        <w:rPr>
          <w:rFonts w:ascii="Times New Roman" w:hAnsi="Times New Roman" w:cs="Times New Roman"/>
          <w:sz w:val="26"/>
          <w:szCs w:val="26"/>
        </w:rPr>
      </w:pPr>
      <w:r w:rsidRPr="0074215C">
        <w:rPr>
          <w:rFonts w:ascii="Times New Roman" w:hAnsi="Times New Roman" w:cs="Times New Roman"/>
          <w:b/>
          <w:bCs/>
          <w:sz w:val="24"/>
          <w:szCs w:val="24"/>
        </w:rPr>
        <w:t>NOT:</w:t>
      </w:r>
      <w:r w:rsidR="007F2EBA" w:rsidRPr="0074215C">
        <w:rPr>
          <w:rFonts w:ascii="Times New Roman" w:hAnsi="Times New Roman" w:cs="Times New Roman"/>
          <w:sz w:val="24"/>
          <w:szCs w:val="24"/>
        </w:rPr>
        <w:t xml:space="preserve"> Verilen şıklar doğrultusunda kendi kariyer planınızı </w:t>
      </w:r>
      <w:r w:rsidR="0074215C" w:rsidRPr="0074215C">
        <w:rPr>
          <w:rFonts w:ascii="Times New Roman" w:hAnsi="Times New Roman" w:cs="Times New Roman"/>
          <w:sz w:val="24"/>
          <w:szCs w:val="24"/>
        </w:rPr>
        <w:t>oluşturarak rapor formatında sununuz</w:t>
      </w:r>
      <w:r w:rsidR="0074215C">
        <w:rPr>
          <w:rFonts w:ascii="Times New Roman" w:hAnsi="Times New Roman" w:cs="Times New Roman"/>
          <w:sz w:val="26"/>
          <w:szCs w:val="26"/>
        </w:rPr>
        <w:t>.</w:t>
      </w:r>
      <w:r w:rsidRPr="007F2EBA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0995ACAC" w14:textId="43A99A23" w:rsidR="00E27AFA" w:rsidRPr="008D2EE2" w:rsidRDefault="005B6C25" w:rsidP="008D2EE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4215C">
        <w:rPr>
          <w:rFonts w:ascii="Times New Roman" w:hAnsi="Times New Roman" w:cs="Times New Roman"/>
          <w:b/>
          <w:bCs/>
          <w:sz w:val="24"/>
          <w:szCs w:val="24"/>
        </w:rPr>
        <w:t>Ödevlerinizi 0</w:t>
      </w:r>
      <w:r w:rsidR="00125150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74215C">
        <w:rPr>
          <w:rFonts w:ascii="Times New Roman" w:hAnsi="Times New Roman" w:cs="Times New Roman"/>
          <w:b/>
          <w:bCs/>
          <w:sz w:val="24"/>
          <w:szCs w:val="24"/>
        </w:rPr>
        <w:t>.05.202</w:t>
      </w:r>
      <w:r w:rsidR="00125150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74215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6428E">
        <w:rPr>
          <w:rFonts w:ascii="Times New Roman" w:hAnsi="Times New Roman" w:cs="Times New Roman"/>
          <w:b/>
          <w:bCs/>
          <w:sz w:val="24"/>
          <w:szCs w:val="24"/>
        </w:rPr>
        <w:t>17.00’ye</w:t>
      </w:r>
      <w:r w:rsidRPr="0074215C">
        <w:rPr>
          <w:rFonts w:ascii="Times New Roman" w:hAnsi="Times New Roman" w:cs="Times New Roman"/>
          <w:b/>
          <w:bCs/>
          <w:sz w:val="24"/>
          <w:szCs w:val="24"/>
        </w:rPr>
        <w:t xml:space="preserve"> kadar Arş. Gör. H. Merve </w:t>
      </w:r>
      <w:proofErr w:type="spellStart"/>
      <w:r w:rsidRPr="0074215C">
        <w:rPr>
          <w:rFonts w:ascii="Times New Roman" w:hAnsi="Times New Roman" w:cs="Times New Roman"/>
          <w:b/>
          <w:bCs/>
          <w:sz w:val="24"/>
          <w:szCs w:val="24"/>
        </w:rPr>
        <w:t>TAÇGÜN’e</w:t>
      </w:r>
      <w:proofErr w:type="spellEnd"/>
      <w:r w:rsidRPr="0074215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F2EBA" w:rsidRPr="0074215C">
        <w:rPr>
          <w:rFonts w:ascii="Times New Roman" w:hAnsi="Times New Roman" w:cs="Times New Roman"/>
          <w:b/>
          <w:bCs/>
          <w:sz w:val="24"/>
          <w:szCs w:val="24"/>
        </w:rPr>
        <w:t xml:space="preserve">imza karşılığında </w:t>
      </w:r>
      <w:r w:rsidRPr="0074215C">
        <w:rPr>
          <w:rFonts w:ascii="Times New Roman" w:hAnsi="Times New Roman" w:cs="Times New Roman"/>
          <w:b/>
          <w:bCs/>
          <w:sz w:val="24"/>
          <w:szCs w:val="24"/>
        </w:rPr>
        <w:t>bırakabilirsiniz.</w:t>
      </w:r>
    </w:p>
    <w:sectPr w:rsidR="00E27AFA" w:rsidRPr="008D2E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754A10"/>
    <w:multiLevelType w:val="hybridMultilevel"/>
    <w:tmpl w:val="641E38F4"/>
    <w:lvl w:ilvl="0" w:tplc="73BA3D14">
      <w:start w:val="1"/>
      <w:numFmt w:val="decimal"/>
      <w:lvlText w:val="%1.)"/>
      <w:lvlJc w:val="left"/>
      <w:pPr>
        <w:ind w:left="644" w:hanging="360"/>
      </w:pPr>
      <w:rPr>
        <w:rFonts w:hint="default"/>
        <w:b/>
        <w:bCs/>
      </w:rPr>
    </w:lvl>
    <w:lvl w:ilvl="1" w:tplc="041F0019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4170938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0MTY3N7GwNLI0NDFX0lEKTi0uzszPAykwrAUAtU3ipCwAAAA="/>
  </w:docVars>
  <w:rsids>
    <w:rsidRoot w:val="000D065C"/>
    <w:rsid w:val="000B30A6"/>
    <w:rsid w:val="000D065C"/>
    <w:rsid w:val="00125150"/>
    <w:rsid w:val="00210D7B"/>
    <w:rsid w:val="003045F6"/>
    <w:rsid w:val="0040349E"/>
    <w:rsid w:val="005B6C25"/>
    <w:rsid w:val="00615238"/>
    <w:rsid w:val="00656F9D"/>
    <w:rsid w:val="007373B3"/>
    <w:rsid w:val="0074215C"/>
    <w:rsid w:val="007F2EBA"/>
    <w:rsid w:val="0086428E"/>
    <w:rsid w:val="008D2EE2"/>
    <w:rsid w:val="00C40106"/>
    <w:rsid w:val="00C529AA"/>
    <w:rsid w:val="00E2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B14BB08"/>
  <w15:chartTrackingRefBased/>
  <w15:docId w15:val="{1CB674D7-8309-45F5-BBF5-2F634F3F1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C25"/>
  </w:style>
  <w:style w:type="paragraph" w:styleId="Balk1">
    <w:name w:val="heading 1"/>
    <w:basedOn w:val="Normal"/>
    <w:next w:val="Normal"/>
    <w:link w:val="Balk1Char"/>
    <w:uiPriority w:val="9"/>
    <w:qFormat/>
    <w:rsid w:val="000D06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0D06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0D06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0D06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0D06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0D06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0D06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0D06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0D06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0D065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D06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0D06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0D065C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D065C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0D065C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0D065C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0D065C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0D065C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0D06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0D0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0D06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0D06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0D06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0D065C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0D065C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0D065C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0D06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0D065C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0D065C"/>
    <w:rPr>
      <w:b/>
      <w:bCs/>
      <w:smallCaps/>
      <w:color w:val="0F4761" w:themeColor="accent1" w:themeShade="BF"/>
      <w:spacing w:val="5"/>
    </w:rPr>
  </w:style>
  <w:style w:type="character" w:styleId="Kpr">
    <w:name w:val="Hyperlink"/>
    <w:basedOn w:val="VarsaylanParagrafYazTipi"/>
    <w:uiPriority w:val="99"/>
    <w:unhideWhenUsed/>
    <w:rsid w:val="005B6C25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ytnk.tv/egitim-detay/kariyer-planlama-dersi/3FF644FE-874B-4EC2-8E14-768F7B30435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22</Words>
  <Characters>1690</Characters>
  <Application>Microsoft Office Word</Application>
  <DocSecurity>0</DocSecurity>
  <Lines>4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cer merve  taçgün</dc:creator>
  <cp:keywords/>
  <dc:description/>
  <cp:lastModifiedBy>Merve Aknar</cp:lastModifiedBy>
  <cp:revision>8</cp:revision>
  <cp:lastPrinted>2025-04-25T10:31:00Z</cp:lastPrinted>
  <dcterms:created xsi:type="dcterms:W3CDTF">2025-04-25T08:41:00Z</dcterms:created>
  <dcterms:modified xsi:type="dcterms:W3CDTF">2026-04-30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a159429db636ae0480111bdc92ce9b7387e4297704c11d493ac586beaf3167</vt:lpwstr>
  </property>
</Properties>
</file>